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7DCE644" w14:textId="6383575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1F76336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Yabancı Dil I</w:t>
            </w:r>
          </w:p>
          <w:p w14:paraId="149DAFC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6AA81940" w14:textId="006D778F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4A2235A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4DDDA8DB" w14:textId="1D700D2D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5025A6B2" w14:textId="77777777" w:rsidR="00FB71D9" w:rsidRPr="00FB71D9" w:rsidRDefault="00FB71D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4D0863B0" w14:textId="24700B10" w:rsidR="00FB71D9" w:rsidRPr="00FB71D9" w:rsidRDefault="00FB71D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ı - 201</w:t>
            </w:r>
          </w:p>
        </w:tc>
        <w:tc>
          <w:tcPr>
            <w:tcW w:w="2768" w:type="dxa"/>
            <w:shd w:val="clear" w:color="auto" w:fill="F2F2F2"/>
          </w:tcPr>
          <w:p w14:paraId="4E1E9F56" w14:textId="77777777" w:rsidR="005E0817" w:rsidRPr="00FB71D9" w:rsidRDefault="00FB71D9" w:rsidP="005E081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  <w:t>Türk Dili 1</w:t>
            </w:r>
          </w:p>
          <w:p w14:paraId="3BB368F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. Gör. Halil İbrahim BULAN</w:t>
            </w:r>
          </w:p>
          <w:p w14:paraId="55E540F6" w14:textId="6CCEEF85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4EAD1C81" w14:textId="13AC2161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1C0D012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Yabancı Dil I</w:t>
            </w:r>
          </w:p>
          <w:p w14:paraId="39F1884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3326E9DE" w14:textId="020639EE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7E53076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76E6B506" w14:textId="52502ED8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41163CC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60853E6C" w14:textId="0D27B42F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ı - 201</w:t>
            </w:r>
          </w:p>
        </w:tc>
        <w:tc>
          <w:tcPr>
            <w:tcW w:w="2768" w:type="dxa"/>
          </w:tcPr>
          <w:p w14:paraId="6B7BED3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  <w:t>Türk Dili 1</w:t>
            </w:r>
          </w:p>
          <w:p w14:paraId="0C497DF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. Gör. Halil İbrahim BULAN</w:t>
            </w:r>
          </w:p>
          <w:p w14:paraId="72B89B0F" w14:textId="7A71BB0D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348D1873" w14:textId="7CEE8D70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3F853108" w14:textId="2740D315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21FD4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73B6CF07" w14:textId="57FF048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4738208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568ABF69" w14:textId="4F44B063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ı - 201</w:t>
            </w:r>
          </w:p>
        </w:tc>
        <w:tc>
          <w:tcPr>
            <w:tcW w:w="2768" w:type="dxa"/>
            <w:shd w:val="clear" w:color="auto" w:fill="F2F2F2"/>
          </w:tcPr>
          <w:p w14:paraId="23DDFD2E" w14:textId="403B9838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1A77ED0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05CC19A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2F5A409D" w14:textId="0200F0C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7A67C08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tatürk İlkeleri İnkılap Tarihi 1</w:t>
            </w:r>
          </w:p>
          <w:p w14:paraId="7952267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Gökhan BAYRAM</w:t>
            </w:r>
          </w:p>
          <w:p w14:paraId="346D83E1" w14:textId="5F9B06F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6EB2963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68691518" w14:textId="543AE738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1</w:t>
            </w:r>
          </w:p>
        </w:tc>
      </w:tr>
      <w:tr w:rsidR="005E0817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613F4258" w14:textId="446F4102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52E1168A" w14:textId="4DA81660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71D299E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3767C96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1B84C612" w14:textId="23A73A95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</w:tcPr>
          <w:p w14:paraId="585EEF8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tatürk İlkeleri İnkılap Tarihi 1</w:t>
            </w:r>
          </w:p>
          <w:p w14:paraId="4D18B1E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Gökhan BAYRAM</w:t>
            </w:r>
          </w:p>
          <w:p w14:paraId="4FAF5956" w14:textId="476D3E1C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2C52CDB1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150305F2" w14:textId="7FA9CBE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1</w:t>
            </w:r>
          </w:p>
        </w:tc>
      </w:tr>
      <w:tr w:rsidR="005E0817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610AC7AD" w14:textId="40268060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759B2324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617F33C1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67F153D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290AC0AA" w14:textId="302A726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04E4FC2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emel Bilgi Teknolojileri Kullanımı</w:t>
            </w:r>
          </w:p>
          <w:p w14:paraId="5FA977D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Levent ÖZÇAĞ</w:t>
            </w:r>
          </w:p>
          <w:p w14:paraId="1C8DF328" w14:textId="03669A78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2FFF42A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0CB5FE41" w14:textId="6EAC679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1</w:t>
            </w:r>
          </w:p>
        </w:tc>
      </w:tr>
      <w:tr w:rsidR="005E0817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71C4587B" w14:textId="77777777" w:rsidR="005E0817" w:rsidRPr="00FB71D9" w:rsidRDefault="00FB71D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594F4B29" w14:textId="440525AB" w:rsidR="00FB71D9" w:rsidRPr="00FB71D9" w:rsidRDefault="00FB71D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 - 201</w:t>
            </w:r>
          </w:p>
        </w:tc>
        <w:tc>
          <w:tcPr>
            <w:tcW w:w="2768" w:type="dxa"/>
          </w:tcPr>
          <w:p w14:paraId="31ADD73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  <w:t>İşletme Bilimi I</w:t>
            </w:r>
          </w:p>
          <w:p w14:paraId="48E5288E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Prof. Dr. Gülten GÜMÜŞTEKİN</w:t>
            </w:r>
          </w:p>
          <w:p w14:paraId="52033F62" w14:textId="1A51A1DC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62C1F1F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5444EB14" w14:textId="456CDC16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</w:tcPr>
          <w:p w14:paraId="1503325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emel Bilgi Teknolojileri Kullanımı</w:t>
            </w:r>
          </w:p>
          <w:p w14:paraId="36ADE51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Levent ÖZÇAĞ</w:t>
            </w:r>
          </w:p>
          <w:p w14:paraId="72FB34BB" w14:textId="483AFF92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1F5EBD6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ariyer Planlama</w:t>
            </w:r>
          </w:p>
          <w:p w14:paraId="2A22DB4D" w14:textId="1094503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201</w:t>
            </w:r>
          </w:p>
        </w:tc>
      </w:tr>
      <w:tr w:rsidR="005E0817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42F6E3A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13CF476B" w14:textId="1487DFA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 - 201</w:t>
            </w:r>
          </w:p>
        </w:tc>
        <w:tc>
          <w:tcPr>
            <w:tcW w:w="2768" w:type="dxa"/>
            <w:shd w:val="clear" w:color="auto" w:fill="F2F2F2"/>
          </w:tcPr>
          <w:p w14:paraId="443F5D0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  <w:t>İşletme Bilimi I</w:t>
            </w:r>
          </w:p>
          <w:p w14:paraId="4DE1EA2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Prof. Dr. Gülten GÜMÜŞTEKİN</w:t>
            </w:r>
          </w:p>
          <w:p w14:paraId="11F38374" w14:textId="6EE0D4F9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12DB6E5E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4606B9BB" w14:textId="0725BA3C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  <w:shd w:val="clear" w:color="auto" w:fill="F2F2F2"/>
          </w:tcPr>
          <w:p w14:paraId="0B100471" w14:textId="76AA1274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0871DCC" w14:textId="46EC69F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3B9AB6D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29B76AEC" w14:textId="39646AE2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 - 201</w:t>
            </w:r>
          </w:p>
        </w:tc>
        <w:tc>
          <w:tcPr>
            <w:tcW w:w="2768" w:type="dxa"/>
          </w:tcPr>
          <w:p w14:paraId="4257497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b/>
                <w:bCs/>
                <w:sz w:val="14"/>
                <w:szCs w:val="14"/>
              </w:rPr>
              <w:t>İşletme Bilimi I</w:t>
            </w:r>
          </w:p>
          <w:p w14:paraId="29AB5C7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Prof. Dr. Gülten GÜMÜŞTEKİN</w:t>
            </w:r>
          </w:p>
          <w:p w14:paraId="7C8D972E" w14:textId="2E07E899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eastAsia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4D66381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5EEDA96F" w14:textId="6583595E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</w:tcPr>
          <w:p w14:paraId="6C44C645" w14:textId="1C740C7B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577383C" w14:textId="7592D14A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623FC7F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43E6648F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5A06459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78AC8D06" w14:textId="3DA9CBA4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2</w:t>
            </w:r>
          </w:p>
        </w:tc>
        <w:tc>
          <w:tcPr>
            <w:tcW w:w="2768" w:type="dxa"/>
            <w:shd w:val="clear" w:color="auto" w:fill="F2F2F2"/>
          </w:tcPr>
          <w:p w14:paraId="0EAB1F89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55E5841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61093E78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AAE72D0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6ADD57E9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48827C08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3632C7E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50DD1872" w14:textId="552B42A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2</w:t>
            </w:r>
          </w:p>
        </w:tc>
        <w:tc>
          <w:tcPr>
            <w:tcW w:w="2768" w:type="dxa"/>
          </w:tcPr>
          <w:p w14:paraId="4CFFA99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07195648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0FAE84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5EA6FE2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587082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6F3DDC4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77A7FB4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Finansal Muhasebe I</w:t>
            </w:r>
          </w:p>
          <w:p w14:paraId="3338358F" w14:textId="0260602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-202</w:t>
            </w:r>
          </w:p>
        </w:tc>
        <w:tc>
          <w:tcPr>
            <w:tcW w:w="2768" w:type="dxa"/>
            <w:shd w:val="clear" w:color="auto" w:fill="F2F2F2"/>
          </w:tcPr>
          <w:p w14:paraId="7FF9583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Bilimi I</w:t>
            </w:r>
          </w:p>
          <w:p w14:paraId="1BBAB96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0E6B7769" w14:textId="6566B872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0A76AC6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1D261ED8" w14:textId="05BF913B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  <w:shd w:val="clear" w:color="auto" w:fill="F2F2F2"/>
          </w:tcPr>
          <w:p w14:paraId="2A2E92D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tatürk İlkeleri İnkılap Tarihi 1</w:t>
            </w:r>
          </w:p>
          <w:p w14:paraId="57C3FDF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Yelda T.SERTER</w:t>
            </w:r>
          </w:p>
          <w:p w14:paraId="5A7A0881" w14:textId="14F31852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4E87547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ariyer Planlama</w:t>
            </w:r>
          </w:p>
          <w:p w14:paraId="16A51402" w14:textId="38C105D8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201</w:t>
            </w:r>
          </w:p>
        </w:tc>
      </w:tr>
      <w:tr w:rsidR="005E0817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719B602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70C405D0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13556DB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2B1FFA5E" w14:textId="4F5E222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1</w:t>
            </w:r>
          </w:p>
        </w:tc>
        <w:tc>
          <w:tcPr>
            <w:tcW w:w="2768" w:type="dxa"/>
          </w:tcPr>
          <w:p w14:paraId="420EB3F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Bilimi I</w:t>
            </w:r>
          </w:p>
          <w:p w14:paraId="491C2171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04D4C118" w14:textId="573BC3C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5F85F48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358EAED5" w14:textId="31027AC5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</w:tcPr>
          <w:p w14:paraId="4DA16CE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tatürk İlkeleri İnkılap Tarihi 1</w:t>
            </w:r>
          </w:p>
          <w:p w14:paraId="44DBA0A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Yelda T.SERTER</w:t>
            </w:r>
          </w:p>
          <w:p w14:paraId="52AC40B1" w14:textId="38AEEC2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7EF019A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353A9F3E" w14:textId="5C14E15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6CA5E67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3386B9DF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019C865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52956FA9" w14:textId="6CDBABFF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1</w:t>
            </w:r>
          </w:p>
        </w:tc>
        <w:tc>
          <w:tcPr>
            <w:tcW w:w="2768" w:type="dxa"/>
            <w:shd w:val="clear" w:color="auto" w:fill="F2F2F2"/>
          </w:tcPr>
          <w:p w14:paraId="2AD3111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Bilimi I</w:t>
            </w:r>
          </w:p>
          <w:p w14:paraId="7E44ABF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49E98375" w14:textId="2B85736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63AC99B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şletme Matematiği I</w:t>
            </w:r>
          </w:p>
          <w:p w14:paraId="206E5149" w14:textId="6F90E447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 Cemil Meriç K.S.</w:t>
            </w:r>
          </w:p>
        </w:tc>
        <w:tc>
          <w:tcPr>
            <w:tcW w:w="2867" w:type="dxa"/>
            <w:shd w:val="clear" w:color="auto" w:fill="F2F2F2"/>
          </w:tcPr>
          <w:p w14:paraId="641823BE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Yabancı Dil I</w:t>
            </w:r>
          </w:p>
          <w:p w14:paraId="0D2010E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4D12508C" w14:textId="223568CD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77F82D2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52A8F987" w14:textId="06E9C4C2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4E4C420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5E8DA37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42624C6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ktisat</w:t>
            </w:r>
          </w:p>
          <w:p w14:paraId="7AC4EA69" w14:textId="5019C6B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1</w:t>
            </w:r>
          </w:p>
        </w:tc>
        <w:tc>
          <w:tcPr>
            <w:tcW w:w="2768" w:type="dxa"/>
          </w:tcPr>
          <w:p w14:paraId="6F61CAB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108838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4EAB2A5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47E3F5C9" w14:textId="1784F479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</w:tcPr>
          <w:p w14:paraId="3A72043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Yabancı Dil I</w:t>
            </w:r>
          </w:p>
          <w:p w14:paraId="4317C1A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6647BE22" w14:textId="016D65E3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3203B6E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Hukukun Temel Kavramları</w:t>
            </w:r>
          </w:p>
          <w:p w14:paraId="6955F92A" w14:textId="538CC9FB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Recep FEDAİ-201</w:t>
            </w:r>
          </w:p>
        </w:tc>
      </w:tr>
      <w:tr w:rsidR="005E0817" w:rsidRPr="00FB71D9" w14:paraId="6E5C8813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3DB2F8E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16046F32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0EC1E29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53B61C27" w14:textId="3F1EEBB0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-201</w:t>
            </w:r>
          </w:p>
        </w:tc>
        <w:tc>
          <w:tcPr>
            <w:tcW w:w="2768" w:type="dxa"/>
            <w:shd w:val="clear" w:color="auto" w:fill="F2F2F2"/>
          </w:tcPr>
          <w:p w14:paraId="46E4434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 Dili 1</w:t>
            </w:r>
          </w:p>
          <w:p w14:paraId="3DF6BF4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Halil İbrahim BULAN</w:t>
            </w:r>
          </w:p>
          <w:p w14:paraId="0C62D70B" w14:textId="3E16077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72C6DC9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520987D0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2B45DE9D" w14:textId="52AC133F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  <w:shd w:val="clear" w:color="auto" w:fill="F2F2F2"/>
          </w:tcPr>
          <w:p w14:paraId="34B8DBC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emel Bilgi Teknolojileri Kullanımı</w:t>
            </w:r>
          </w:p>
          <w:p w14:paraId="32D56041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Levent ÖZÇAĞ</w:t>
            </w:r>
          </w:p>
          <w:p w14:paraId="0D301F04" w14:textId="3EDA5F1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0A22A690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04E7A8C3" w14:textId="77777777" w:rsidTr="00FB71D9">
        <w:trPr>
          <w:trHeight w:val="130"/>
          <w:jc w:val="center"/>
        </w:trPr>
        <w:tc>
          <w:tcPr>
            <w:tcW w:w="0" w:type="auto"/>
          </w:tcPr>
          <w:p w14:paraId="6EDD2FB8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367C988F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51BEEE7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39BE33D9" w14:textId="24D00D6D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-201</w:t>
            </w:r>
          </w:p>
        </w:tc>
        <w:tc>
          <w:tcPr>
            <w:tcW w:w="2768" w:type="dxa"/>
          </w:tcPr>
          <w:p w14:paraId="2D4F55F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 Dili 1</w:t>
            </w:r>
          </w:p>
          <w:p w14:paraId="57A14FD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Halil İbrahim BULAN</w:t>
            </w:r>
          </w:p>
          <w:p w14:paraId="50D7DF3A" w14:textId="628037D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310BF95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336A721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avranış Bilimleri</w:t>
            </w:r>
          </w:p>
          <w:p w14:paraId="5F944A52" w14:textId="15A818F4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Prof. Dr. Pelin KANTEN- Cemil Meriç K.S.</w:t>
            </w:r>
          </w:p>
        </w:tc>
        <w:tc>
          <w:tcPr>
            <w:tcW w:w="2867" w:type="dxa"/>
          </w:tcPr>
          <w:p w14:paraId="69E7B12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emel Bilgi Teknolojileri Kullanımı</w:t>
            </w:r>
          </w:p>
          <w:p w14:paraId="7883C4D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Gör. Levent ÖZÇAĞ</w:t>
            </w:r>
          </w:p>
          <w:p w14:paraId="6F76AA62" w14:textId="722425C1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36736B49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5E6F4D85" w14:textId="77777777" w:rsidTr="00FB71D9">
        <w:trPr>
          <w:trHeight w:val="425"/>
          <w:jc w:val="center"/>
        </w:trPr>
        <w:tc>
          <w:tcPr>
            <w:tcW w:w="0" w:type="auto"/>
            <w:shd w:val="clear" w:color="auto" w:fill="F2F2F2"/>
          </w:tcPr>
          <w:p w14:paraId="4642012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6D3222F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94" w:type="dxa"/>
            <w:shd w:val="clear" w:color="auto" w:fill="F2F2F2"/>
          </w:tcPr>
          <w:p w14:paraId="5C9FCFA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1B12DBDC" w14:textId="79ED6D2A" w:rsidR="005E0817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Can BEKAROĞLU-201</w:t>
            </w:r>
          </w:p>
        </w:tc>
        <w:tc>
          <w:tcPr>
            <w:tcW w:w="2768" w:type="dxa"/>
            <w:shd w:val="clear" w:color="auto" w:fill="F2F2F2"/>
          </w:tcPr>
          <w:p w14:paraId="3D8937E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FB70E91" w14:textId="5EE1A3D3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3CB6B8E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48E042CB" w14:textId="77777777" w:rsidR="005E0817" w:rsidRPr="00FB71D9" w:rsidRDefault="005E0817" w:rsidP="005E0817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2780C113" w14:textId="2DEBF8B6" w:rsidR="004D7519" w:rsidRPr="00FB71D9" w:rsidRDefault="004D7519" w:rsidP="004F20BF">
      <w:pPr>
        <w:rPr>
          <w:rFonts w:ascii="Times New Roman" w:hAnsi="Times New Roman"/>
          <w:sz w:val="14"/>
          <w:szCs w:val="14"/>
        </w:rPr>
      </w:pPr>
      <w:r w:rsidRPr="00FB71D9">
        <w:rPr>
          <w:rFonts w:ascii="Times New Roman" w:hAnsi="Times New Roman"/>
          <w:sz w:val="14"/>
          <w:szCs w:val="14"/>
        </w:rPr>
        <w:br w:type="page"/>
      </w:r>
    </w:p>
    <w:tbl>
      <w:tblPr>
        <w:tblW w:w="1388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2"/>
        <w:gridCol w:w="2591"/>
        <w:gridCol w:w="2765"/>
        <w:gridCol w:w="2820"/>
        <w:gridCol w:w="2865"/>
        <w:gridCol w:w="1998"/>
      </w:tblGrid>
      <w:tr w:rsidR="00437D66" w:rsidRPr="00FB71D9" w14:paraId="1A085254" w14:textId="77777777" w:rsidTr="00437D66">
        <w:trPr>
          <w:trHeight w:val="133"/>
          <w:jc w:val="center"/>
        </w:trPr>
        <w:tc>
          <w:tcPr>
            <w:tcW w:w="0" w:type="auto"/>
          </w:tcPr>
          <w:p w14:paraId="7032E3F3" w14:textId="412671C9" w:rsidR="004F20BF" w:rsidRPr="00FB71D9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.SINIF</w:t>
            </w:r>
          </w:p>
        </w:tc>
        <w:tc>
          <w:tcPr>
            <w:tcW w:w="2591" w:type="dxa"/>
          </w:tcPr>
          <w:p w14:paraId="6B5FE26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5" w:type="dxa"/>
          </w:tcPr>
          <w:p w14:paraId="587C7BE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0" w:type="dxa"/>
          </w:tcPr>
          <w:p w14:paraId="3AA93C1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5" w:type="dxa"/>
          </w:tcPr>
          <w:p w14:paraId="0972C73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998" w:type="dxa"/>
          </w:tcPr>
          <w:p w14:paraId="1350B3A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37D66" w:rsidRPr="00FB71D9" w14:paraId="174DAD14" w14:textId="77777777" w:rsidTr="00437D66">
        <w:trPr>
          <w:trHeight w:val="258"/>
          <w:jc w:val="center"/>
        </w:trPr>
        <w:tc>
          <w:tcPr>
            <w:tcW w:w="0" w:type="auto"/>
            <w:shd w:val="clear" w:color="auto" w:fill="F2F2F2"/>
          </w:tcPr>
          <w:p w14:paraId="4C4B196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7819BFA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1" w:type="dxa"/>
            <w:shd w:val="clear" w:color="auto" w:fill="F2F2F2"/>
          </w:tcPr>
          <w:p w14:paraId="0ED98D6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4B139E3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4AAA458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01393A5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0B7EB76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723BDA9A" w14:textId="77777777" w:rsidTr="00437D66">
        <w:trPr>
          <w:trHeight w:val="532"/>
          <w:jc w:val="center"/>
        </w:trPr>
        <w:tc>
          <w:tcPr>
            <w:tcW w:w="0" w:type="auto"/>
          </w:tcPr>
          <w:p w14:paraId="19F5970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7DAF663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1" w:type="dxa"/>
          </w:tcPr>
          <w:p w14:paraId="4CF1CB9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731C8CD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2954E3C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8B3664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6A7C62C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40E652C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5672D25" w14:textId="5F03222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4EC3C231" w14:textId="77777777" w:rsidTr="00437D66">
        <w:trPr>
          <w:trHeight w:val="541"/>
          <w:jc w:val="center"/>
        </w:trPr>
        <w:tc>
          <w:tcPr>
            <w:tcW w:w="0" w:type="auto"/>
            <w:shd w:val="clear" w:color="auto" w:fill="F2F2F2"/>
          </w:tcPr>
          <w:p w14:paraId="7D3E30F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55E8761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1" w:type="dxa"/>
            <w:shd w:val="clear" w:color="auto" w:fill="F2F2F2"/>
          </w:tcPr>
          <w:p w14:paraId="52069FB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632A80D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709D322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99B27D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5C409A1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35658A9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30552D9E" w14:textId="1382182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1B7EE43" w14:textId="77777777" w:rsidTr="00437D66">
        <w:trPr>
          <w:trHeight w:val="532"/>
          <w:jc w:val="center"/>
        </w:trPr>
        <w:tc>
          <w:tcPr>
            <w:tcW w:w="0" w:type="auto"/>
          </w:tcPr>
          <w:p w14:paraId="46FDA9B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0C63C79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1" w:type="dxa"/>
          </w:tcPr>
          <w:p w14:paraId="6AEDA37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39A5908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1FA68C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535B400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00E52F1E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34D460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6EB35B06" w14:textId="76852462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41C96B97" w14:textId="77777777" w:rsidTr="00437D66">
        <w:trPr>
          <w:trHeight w:val="532"/>
          <w:jc w:val="center"/>
        </w:trPr>
        <w:tc>
          <w:tcPr>
            <w:tcW w:w="0" w:type="auto"/>
            <w:shd w:val="clear" w:color="auto" w:fill="F2F2F2"/>
          </w:tcPr>
          <w:p w14:paraId="383C6E8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16A454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1" w:type="dxa"/>
            <w:shd w:val="clear" w:color="auto" w:fill="F2F2F2"/>
          </w:tcPr>
          <w:p w14:paraId="64F0B31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5D9817B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01148F8C" w14:textId="2ED22D0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0CD3A0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2883264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2DB8F3BA" w14:textId="4A5FB34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55115C74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1614B33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2B6AF86E" w14:textId="332C4675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3A65D70A" w14:textId="77777777" w:rsidTr="00437D66">
        <w:trPr>
          <w:trHeight w:val="532"/>
          <w:jc w:val="center"/>
        </w:trPr>
        <w:tc>
          <w:tcPr>
            <w:tcW w:w="0" w:type="auto"/>
          </w:tcPr>
          <w:p w14:paraId="673156F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6AE1E81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1" w:type="dxa"/>
          </w:tcPr>
          <w:p w14:paraId="7791BA8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1E42378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2CAED1B3" w14:textId="6D5853F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49AF7A1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0615D3C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6BEBE227" w14:textId="0E6A0AE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58EB79E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5CB0C25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534FE089" w14:textId="041BCC76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31906149" w14:textId="77777777" w:rsidTr="00437D66">
        <w:trPr>
          <w:trHeight w:val="271"/>
          <w:jc w:val="center"/>
        </w:trPr>
        <w:tc>
          <w:tcPr>
            <w:tcW w:w="0" w:type="auto"/>
            <w:shd w:val="clear" w:color="auto" w:fill="F2F2F2"/>
          </w:tcPr>
          <w:p w14:paraId="6FF76A5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01B8091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1" w:type="dxa"/>
            <w:shd w:val="clear" w:color="auto" w:fill="F2F2F2"/>
          </w:tcPr>
          <w:p w14:paraId="0C417DB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7099E71F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47809E76" w14:textId="5B4479AF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2C4C028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5310DB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7B0AC924" w14:textId="15E72DF9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397F8A5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6CEAB2F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67D355D3" w14:textId="02DFE67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29E39783" w14:textId="77777777" w:rsidTr="00437D66">
        <w:trPr>
          <w:trHeight w:val="66"/>
          <w:jc w:val="center"/>
        </w:trPr>
        <w:tc>
          <w:tcPr>
            <w:tcW w:w="0" w:type="auto"/>
          </w:tcPr>
          <w:p w14:paraId="0AF0FB0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59D9DB6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1" w:type="dxa"/>
          </w:tcPr>
          <w:p w14:paraId="25EC3AB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7295C45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15C40027" w14:textId="769B18F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6BA3ADB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B468EF1" w14:textId="014BA245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03E913A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1FA453B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7E2BC5E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7CE684EB" w14:textId="7055155F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</w:tcPr>
          <w:p w14:paraId="2D5740CC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3286359D" w14:textId="075DA1C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6915068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66A8A3C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61C3A6D1" w14:textId="6E9F628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E0C24D1" w14:textId="77777777" w:rsidTr="00437D66">
        <w:trPr>
          <w:trHeight w:val="532"/>
          <w:jc w:val="center"/>
        </w:trPr>
        <w:tc>
          <w:tcPr>
            <w:tcW w:w="0" w:type="auto"/>
            <w:shd w:val="clear" w:color="auto" w:fill="F2F2F2"/>
          </w:tcPr>
          <w:p w14:paraId="1B38528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5AC3125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1" w:type="dxa"/>
            <w:shd w:val="clear" w:color="auto" w:fill="F2F2F2"/>
          </w:tcPr>
          <w:p w14:paraId="671FC60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48FD908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08A41CEE" w14:textId="429E6089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59BDE50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AF69135" w14:textId="65083068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2ACDCC67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3427444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61739F8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002D6152" w14:textId="2BBCC7CE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  <w:shd w:val="clear" w:color="auto" w:fill="F2F2F2"/>
          </w:tcPr>
          <w:p w14:paraId="464731AB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7FB29B4" w14:textId="3449535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0A4CB04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3B143CA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297BD0F6" w14:textId="1267EC33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13E995C8" w14:textId="77777777" w:rsidTr="00437D66">
        <w:trPr>
          <w:trHeight w:val="532"/>
          <w:jc w:val="center"/>
        </w:trPr>
        <w:tc>
          <w:tcPr>
            <w:tcW w:w="0" w:type="auto"/>
          </w:tcPr>
          <w:p w14:paraId="02ED29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5F55BAA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1" w:type="dxa"/>
          </w:tcPr>
          <w:p w14:paraId="2917C218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FB71D9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0F7DEB83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76E73A91" w14:textId="6CC0BD6E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0635F115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1FBEB49B" w14:textId="5E6E6A4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0449ECAD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arketing Management</w:t>
            </w:r>
          </w:p>
          <w:p w14:paraId="23095D3A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394A2C46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(ÇÖBİLTUM)</w:t>
            </w:r>
          </w:p>
          <w:p w14:paraId="72234F62" w14:textId="6D9147BA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FB71D9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FB71D9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65" w:type="dxa"/>
          </w:tcPr>
          <w:p w14:paraId="7C0E67B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FA961D4" w14:textId="4FAD21FB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37DD1AF9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38609002" w14:textId="77777777" w:rsidR="00FB71D9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301AEC57" w14:textId="6B81767D" w:rsidR="004F20BF" w:rsidRPr="00FB71D9" w:rsidRDefault="00FB71D9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B34B57A" w14:textId="77777777" w:rsidTr="00437D66">
        <w:trPr>
          <w:trHeight w:val="270"/>
          <w:jc w:val="center"/>
        </w:trPr>
        <w:tc>
          <w:tcPr>
            <w:tcW w:w="0" w:type="auto"/>
            <w:shd w:val="clear" w:color="auto" w:fill="F2F2F2"/>
          </w:tcPr>
          <w:p w14:paraId="0323DAC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118C8B7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91" w:type="dxa"/>
            <w:shd w:val="clear" w:color="auto" w:fill="F2F2F2"/>
          </w:tcPr>
          <w:p w14:paraId="57CFFEA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6169E92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37230AE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66662E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30EC7AE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23EA5767" w14:textId="77777777" w:rsidTr="00437D66">
        <w:trPr>
          <w:trHeight w:val="258"/>
          <w:jc w:val="center"/>
        </w:trPr>
        <w:tc>
          <w:tcPr>
            <w:tcW w:w="0" w:type="auto"/>
          </w:tcPr>
          <w:p w14:paraId="3023124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4C817C3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91" w:type="dxa"/>
          </w:tcPr>
          <w:p w14:paraId="1E875A4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</w:tcPr>
          <w:p w14:paraId="499FC2F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</w:tcPr>
          <w:p w14:paraId="11066D4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E9AC21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</w:tcPr>
          <w:p w14:paraId="5215A86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37D66" w:rsidRPr="00FB71D9" w14:paraId="0D116D44" w14:textId="77777777" w:rsidTr="00437D66">
        <w:trPr>
          <w:trHeight w:val="270"/>
          <w:jc w:val="center"/>
        </w:trPr>
        <w:tc>
          <w:tcPr>
            <w:tcW w:w="0" w:type="auto"/>
            <w:shd w:val="clear" w:color="auto" w:fill="F2F2F2"/>
          </w:tcPr>
          <w:p w14:paraId="7027D80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97FEB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1" w:type="dxa"/>
            <w:shd w:val="clear" w:color="auto" w:fill="F2F2F2"/>
          </w:tcPr>
          <w:p w14:paraId="3914129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5" w:type="dxa"/>
            <w:shd w:val="clear" w:color="auto" w:fill="F2F2F2"/>
          </w:tcPr>
          <w:p w14:paraId="5AF2E96F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521A0FB5" w14:textId="33F239D1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4CD97F5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23A2372B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EF6748F" w14:textId="212B3BE6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0EBD7A5F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160C5865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5FE270E2" w14:textId="72A7D1E9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693D36A2" w14:textId="77777777" w:rsidTr="00437D66">
        <w:trPr>
          <w:trHeight w:val="395"/>
          <w:jc w:val="center"/>
        </w:trPr>
        <w:tc>
          <w:tcPr>
            <w:tcW w:w="0" w:type="auto"/>
          </w:tcPr>
          <w:p w14:paraId="7099710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992745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1" w:type="dxa"/>
          </w:tcPr>
          <w:p w14:paraId="69942F6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4EAF88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285C9B5" w14:textId="754D2DC7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039EEC0A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3197DCA7" w14:textId="02D1F4F5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</w:tcPr>
          <w:p w14:paraId="29F8B97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2A0A2ADC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45F049BF" w14:textId="631B0F43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</w:tcPr>
          <w:p w14:paraId="6D90FD6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6E5637E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2E4A08B8" w14:textId="7CAA7618" w:rsidR="004F20BF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5563B9A1" w14:textId="77777777" w:rsidTr="00437D66">
        <w:trPr>
          <w:trHeight w:val="395"/>
          <w:jc w:val="center"/>
        </w:trPr>
        <w:tc>
          <w:tcPr>
            <w:tcW w:w="0" w:type="auto"/>
            <w:shd w:val="clear" w:color="auto" w:fill="F2F2F2"/>
          </w:tcPr>
          <w:p w14:paraId="6C65E31A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1BC65F1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1" w:type="dxa"/>
            <w:shd w:val="clear" w:color="auto" w:fill="F2F2F2"/>
          </w:tcPr>
          <w:p w14:paraId="75D93B28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29BF53F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243BF9B6" w14:textId="2C04C389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13F04111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İstatistik I</w:t>
            </w:r>
          </w:p>
          <w:p w14:paraId="2BE77F9A" w14:textId="02FCDC5B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Ümran ŞENGÜL-202</w:t>
            </w:r>
          </w:p>
        </w:tc>
        <w:tc>
          <w:tcPr>
            <w:tcW w:w="2820" w:type="dxa"/>
            <w:shd w:val="clear" w:color="auto" w:fill="F2F2F2"/>
          </w:tcPr>
          <w:p w14:paraId="6B171188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BC3D0B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F087F65" w14:textId="422A2EC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H. Levent DALYANCI-202</w:t>
            </w:r>
          </w:p>
        </w:tc>
        <w:tc>
          <w:tcPr>
            <w:tcW w:w="1998" w:type="dxa"/>
            <w:shd w:val="clear" w:color="auto" w:fill="F2F2F2"/>
          </w:tcPr>
          <w:p w14:paraId="3281825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2D70F9D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340C4299" w14:textId="622CE76C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22F7148" w14:textId="77777777" w:rsidTr="00437D66">
        <w:trPr>
          <w:trHeight w:val="48"/>
          <w:jc w:val="center"/>
        </w:trPr>
        <w:tc>
          <w:tcPr>
            <w:tcW w:w="0" w:type="auto"/>
          </w:tcPr>
          <w:p w14:paraId="6DD52B5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25ED220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1" w:type="dxa"/>
          </w:tcPr>
          <w:p w14:paraId="4DCE16F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7653E468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53FCDB3" w14:textId="0B6E7274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66F90B71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4BC30D5D" w14:textId="7B38CF14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14E4919D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21F181DE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1FB2EBEF" w14:textId="490FE6E2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351F3BD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0A474C2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2E11F6A2" w14:textId="6C4010C2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740C727B" w14:textId="77777777" w:rsidTr="00437D66">
        <w:trPr>
          <w:trHeight w:val="258"/>
          <w:jc w:val="center"/>
        </w:trPr>
        <w:tc>
          <w:tcPr>
            <w:tcW w:w="0" w:type="auto"/>
            <w:shd w:val="clear" w:color="auto" w:fill="F2F2F2"/>
          </w:tcPr>
          <w:p w14:paraId="7119951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7D7AA86B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1" w:type="dxa"/>
            <w:shd w:val="clear" w:color="auto" w:fill="F2F2F2"/>
          </w:tcPr>
          <w:p w14:paraId="524B386B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AC0473A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659BFFD7" w14:textId="2D793431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4803164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2CB2B565" w14:textId="3979D332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  <w:shd w:val="clear" w:color="auto" w:fill="F2F2F2"/>
          </w:tcPr>
          <w:p w14:paraId="5EE5B8C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1B3BD19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2DEFC43A" w14:textId="60E4570F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  <w:shd w:val="clear" w:color="auto" w:fill="F2F2F2"/>
          </w:tcPr>
          <w:p w14:paraId="1920ABF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15715CC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6247B58B" w14:textId="38FFF290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1332BBC3" w14:textId="77777777" w:rsidTr="00437D66">
        <w:trPr>
          <w:trHeight w:val="395"/>
          <w:jc w:val="center"/>
        </w:trPr>
        <w:tc>
          <w:tcPr>
            <w:tcW w:w="0" w:type="auto"/>
          </w:tcPr>
          <w:p w14:paraId="1C90C27C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7881D4CD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1" w:type="dxa"/>
          </w:tcPr>
          <w:p w14:paraId="1DD4178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6C96E304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27CDC0CC" w14:textId="738FF5E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</w:tcPr>
          <w:p w14:paraId="11A7EA40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I ( Yönetim ve Organizasyon)</w:t>
            </w:r>
          </w:p>
          <w:p w14:paraId="1B6A238F" w14:textId="71D25EDB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>. Üyesi Abdullah KIRAY-202</w:t>
            </w:r>
          </w:p>
        </w:tc>
        <w:tc>
          <w:tcPr>
            <w:tcW w:w="2820" w:type="dxa"/>
          </w:tcPr>
          <w:p w14:paraId="51E2E96F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</w:tcPr>
          <w:p w14:paraId="32ECC60C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Borçlar Hukuku</w:t>
            </w:r>
          </w:p>
          <w:p w14:paraId="092221EB" w14:textId="40768DE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Dr.Adem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YAMAN-202</w:t>
            </w:r>
          </w:p>
        </w:tc>
        <w:tc>
          <w:tcPr>
            <w:tcW w:w="1998" w:type="dxa"/>
          </w:tcPr>
          <w:p w14:paraId="4E095CB9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sleki İngilizce I</w:t>
            </w:r>
          </w:p>
          <w:p w14:paraId="5836F9F3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7D7BD8A2" w14:textId="501FC9D3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437D66" w:rsidRPr="00FB71D9" w14:paraId="0B1EEA0D" w14:textId="77777777" w:rsidTr="00437D66">
        <w:trPr>
          <w:trHeight w:val="395"/>
          <w:jc w:val="center"/>
        </w:trPr>
        <w:tc>
          <w:tcPr>
            <w:tcW w:w="0" w:type="auto"/>
            <w:shd w:val="clear" w:color="auto" w:fill="F2F2F2"/>
          </w:tcPr>
          <w:p w14:paraId="1C59D387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3D14918C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91" w:type="dxa"/>
            <w:shd w:val="clear" w:color="auto" w:fill="F2F2F2"/>
          </w:tcPr>
          <w:p w14:paraId="007EF5E7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proofErr w:type="gramStart"/>
            <w:r w:rsidRPr="00437D66">
              <w:rPr>
                <w:rFonts w:ascii="Times New Roman" w:hAnsi="Times New Roman"/>
                <w:sz w:val="14"/>
                <w:szCs w:val="14"/>
              </w:rPr>
              <w:t>Cultures,Civilization</w:t>
            </w:r>
            <w:proofErr w:type="spellEnd"/>
            <w:proofErr w:type="gram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 w:rsidRPr="00437D66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437D66"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1AC5086" w14:textId="77777777" w:rsidR="00437D66" w:rsidRPr="00437D66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Meryem İlayda ATLAS ÇETİN</w:t>
            </w:r>
          </w:p>
          <w:p w14:paraId="592087D7" w14:textId="6A99E198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37D66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5" w:type="dxa"/>
            <w:shd w:val="clear" w:color="auto" w:fill="F2F2F2"/>
          </w:tcPr>
          <w:p w14:paraId="50083718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0" w:type="dxa"/>
            <w:shd w:val="clear" w:color="auto" w:fill="F2F2F2"/>
          </w:tcPr>
          <w:p w14:paraId="66367473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5" w:type="dxa"/>
            <w:shd w:val="clear" w:color="auto" w:fill="F2F2F2"/>
          </w:tcPr>
          <w:p w14:paraId="521E4CB9" w14:textId="77777777" w:rsidR="00437D66" w:rsidRPr="00FB71D9" w:rsidRDefault="00437D66" w:rsidP="00437D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98" w:type="dxa"/>
            <w:shd w:val="clear" w:color="auto" w:fill="F2F2F2"/>
          </w:tcPr>
          <w:p w14:paraId="6F723317" w14:textId="77777777" w:rsidR="00437D66" w:rsidRPr="00FB71D9" w:rsidRDefault="00437D66" w:rsidP="00437D6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8CD37A6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tbl>
      <w:tblPr>
        <w:tblW w:w="13812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0"/>
        <w:gridCol w:w="2579"/>
        <w:gridCol w:w="2751"/>
        <w:gridCol w:w="2805"/>
        <w:gridCol w:w="2849"/>
        <w:gridCol w:w="1988"/>
      </w:tblGrid>
      <w:tr w:rsidR="004F20BF" w:rsidRPr="00FB71D9" w14:paraId="783CEC83" w14:textId="77777777" w:rsidTr="000A5135">
        <w:trPr>
          <w:trHeight w:val="135"/>
          <w:jc w:val="center"/>
        </w:trPr>
        <w:tc>
          <w:tcPr>
            <w:tcW w:w="0" w:type="auto"/>
          </w:tcPr>
          <w:p w14:paraId="73DCD24A" w14:textId="55F70D62" w:rsidR="004F20BF" w:rsidRPr="00FB71D9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3.SINIF</w:t>
            </w:r>
          </w:p>
        </w:tc>
        <w:tc>
          <w:tcPr>
            <w:tcW w:w="2579" w:type="dxa"/>
          </w:tcPr>
          <w:p w14:paraId="797C4BC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51" w:type="dxa"/>
          </w:tcPr>
          <w:p w14:paraId="3074FF7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05" w:type="dxa"/>
          </w:tcPr>
          <w:p w14:paraId="13796C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49" w:type="dxa"/>
          </w:tcPr>
          <w:p w14:paraId="3436A13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988" w:type="dxa"/>
          </w:tcPr>
          <w:p w14:paraId="2ED338F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F20BF" w:rsidRPr="00FB71D9" w14:paraId="341080B8" w14:textId="77777777" w:rsidTr="000A5135">
        <w:trPr>
          <w:trHeight w:val="261"/>
          <w:jc w:val="center"/>
        </w:trPr>
        <w:tc>
          <w:tcPr>
            <w:tcW w:w="0" w:type="auto"/>
            <w:shd w:val="clear" w:color="auto" w:fill="F2F2F2"/>
          </w:tcPr>
          <w:p w14:paraId="544A51C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42311B2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79" w:type="dxa"/>
            <w:shd w:val="clear" w:color="auto" w:fill="F2F2F2"/>
          </w:tcPr>
          <w:p w14:paraId="70ECC19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45CCF20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  <w:shd w:val="clear" w:color="auto" w:fill="F2F2F2"/>
          </w:tcPr>
          <w:p w14:paraId="626D43A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14C9C4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1B76B52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381FAE2B" w14:textId="77777777" w:rsidTr="000A5135">
        <w:trPr>
          <w:trHeight w:val="533"/>
          <w:jc w:val="center"/>
        </w:trPr>
        <w:tc>
          <w:tcPr>
            <w:tcW w:w="0" w:type="auto"/>
          </w:tcPr>
          <w:p w14:paraId="7826EDB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87B057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79" w:type="dxa"/>
          </w:tcPr>
          <w:p w14:paraId="728C5FB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</w:tcPr>
          <w:p w14:paraId="324BDC83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23576AF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0E41F5DC" w14:textId="6BAED28D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2A8F56D2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58028C2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1381B9E3" w14:textId="74C7BA83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72C4FF7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0A88AB4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3D510300" w14:textId="77777777" w:rsidTr="000A5135">
        <w:trPr>
          <w:trHeight w:val="543"/>
          <w:jc w:val="center"/>
        </w:trPr>
        <w:tc>
          <w:tcPr>
            <w:tcW w:w="0" w:type="auto"/>
            <w:shd w:val="clear" w:color="auto" w:fill="F2F2F2"/>
          </w:tcPr>
          <w:p w14:paraId="3269664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1084EC7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79" w:type="dxa"/>
            <w:shd w:val="clear" w:color="auto" w:fill="F2F2F2"/>
          </w:tcPr>
          <w:p w14:paraId="56712A3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4AC5C67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205AC940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4E6D394D" w14:textId="55E75AD0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13D5C58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0B072349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4F3C1716" w14:textId="2BE16231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4F4E983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153214B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702CCB1D" w14:textId="77777777" w:rsidTr="000A5135">
        <w:trPr>
          <w:trHeight w:val="533"/>
          <w:jc w:val="center"/>
        </w:trPr>
        <w:tc>
          <w:tcPr>
            <w:tcW w:w="0" w:type="auto"/>
          </w:tcPr>
          <w:p w14:paraId="67ECE70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0667AAB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79" w:type="dxa"/>
          </w:tcPr>
          <w:p w14:paraId="520D310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</w:tcPr>
          <w:p w14:paraId="2793D11B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6CC9AFBB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5F1DDD3C" w14:textId="1067783F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0080ADE6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639BF797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17BD39E4" w14:textId="71764E0B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5162934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4DB9E90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4A82AE06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01790C2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1BD2F36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79" w:type="dxa"/>
            <w:shd w:val="clear" w:color="auto" w:fill="F2F2F2"/>
          </w:tcPr>
          <w:p w14:paraId="3A6E22CF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06CF9C38" w14:textId="2E3A3020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1524C640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3ED64B9C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5A8D65D" w14:textId="3E1F68A7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193490F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2ACBF72B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6DD6051C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10A9B6A9" w14:textId="468EF0DE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59D138F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2BA96D74" w14:textId="77777777" w:rsidTr="000A5135">
        <w:trPr>
          <w:trHeight w:val="533"/>
          <w:jc w:val="center"/>
        </w:trPr>
        <w:tc>
          <w:tcPr>
            <w:tcW w:w="0" w:type="auto"/>
          </w:tcPr>
          <w:p w14:paraId="125AFDA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47C2224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79" w:type="dxa"/>
          </w:tcPr>
          <w:p w14:paraId="2CA4E0AB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7DAA98A5" w14:textId="4C4BC8F3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686CED9F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35E4D955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14AEE662" w14:textId="2772734A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14C8FB9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7C47A3AB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635EDAC5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7D67CBD4" w14:textId="48FB96F3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1203824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581595A9" w14:textId="77777777" w:rsidTr="000A5135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1DD8D38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2238D55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79" w:type="dxa"/>
            <w:shd w:val="clear" w:color="auto" w:fill="F2F2F2"/>
          </w:tcPr>
          <w:p w14:paraId="12690166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795C3906" w14:textId="616767D7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6CBD967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Tedarik Zinciri Yönetimi (N.Ö.-İ.Ö.)</w:t>
            </w:r>
          </w:p>
          <w:p w14:paraId="4041BF4D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20488A6" w14:textId="3554BAD3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5CEF5A2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62FB30AE" w14:textId="65618039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  <w:shd w:val="clear" w:color="auto" w:fill="F2F2F2"/>
          </w:tcPr>
          <w:p w14:paraId="76DACAE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42A61B70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59875E06" w14:textId="797781B5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392EEBB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1ACF5140" w14:textId="77777777" w:rsidTr="000A5135">
        <w:trPr>
          <w:trHeight w:val="68"/>
          <w:jc w:val="center"/>
        </w:trPr>
        <w:tc>
          <w:tcPr>
            <w:tcW w:w="0" w:type="auto"/>
          </w:tcPr>
          <w:p w14:paraId="4F1B477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6492711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79" w:type="dxa"/>
          </w:tcPr>
          <w:p w14:paraId="0356C79C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610A0BD2" w14:textId="33345C60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23FEC7D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0044DC99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59747086" w14:textId="6CCF7F1E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0AA8573C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630D9A79" w14:textId="77274095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</w:tcPr>
          <w:p w14:paraId="4BE7DB03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8C9D9D5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1BEBECF9" w14:textId="12B68EC2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44EEDE3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190BA472" w14:textId="77777777" w:rsidTr="000A5135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E6CCE5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4F35452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79" w:type="dxa"/>
            <w:shd w:val="clear" w:color="auto" w:fill="F2F2F2"/>
          </w:tcPr>
          <w:p w14:paraId="7AD32FD6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49AC0AE5" w14:textId="12DF2625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6CDD5130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0180841F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82ABF77" w14:textId="3A59391B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37E57F47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4B0034FC" w14:textId="7A50970A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  <w:shd w:val="clear" w:color="auto" w:fill="F2F2F2"/>
          </w:tcPr>
          <w:p w14:paraId="0C541277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0551A5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61FD91F1" w14:textId="2BDF3E4D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57D4C80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252DE30A" w14:textId="77777777" w:rsidTr="000A5135">
        <w:trPr>
          <w:trHeight w:val="407"/>
          <w:jc w:val="center"/>
        </w:trPr>
        <w:tc>
          <w:tcPr>
            <w:tcW w:w="0" w:type="auto"/>
          </w:tcPr>
          <w:p w14:paraId="6EB0575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7E13B21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79" w:type="dxa"/>
          </w:tcPr>
          <w:p w14:paraId="15C7279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54A333FB" w14:textId="1446B702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0BF0A23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298C0261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140DFD20" w14:textId="7B441A60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77B47F6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2E65D9E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464CDB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628876E5" w14:textId="7A34CB6B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28461F5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344EE070" w14:textId="77777777" w:rsidTr="000A5135">
        <w:trPr>
          <w:trHeight w:val="261"/>
          <w:jc w:val="center"/>
        </w:trPr>
        <w:tc>
          <w:tcPr>
            <w:tcW w:w="0" w:type="auto"/>
            <w:shd w:val="clear" w:color="auto" w:fill="F2F2F2"/>
          </w:tcPr>
          <w:p w14:paraId="6C6BCF9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7F07052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79" w:type="dxa"/>
            <w:shd w:val="clear" w:color="auto" w:fill="F2F2F2"/>
          </w:tcPr>
          <w:p w14:paraId="4B5E9A5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0753D35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  <w:shd w:val="clear" w:color="auto" w:fill="F2F2F2"/>
          </w:tcPr>
          <w:p w14:paraId="35DFCBB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  <w:shd w:val="clear" w:color="auto" w:fill="F2F2F2"/>
          </w:tcPr>
          <w:p w14:paraId="6596B871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622EB12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0C86972C" w14:textId="77777777" w:rsidTr="000A5135">
        <w:trPr>
          <w:trHeight w:val="272"/>
          <w:jc w:val="center"/>
        </w:trPr>
        <w:tc>
          <w:tcPr>
            <w:tcW w:w="0" w:type="auto"/>
          </w:tcPr>
          <w:p w14:paraId="5104F62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46647C0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79" w:type="dxa"/>
          </w:tcPr>
          <w:p w14:paraId="17F7F3E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</w:tcPr>
          <w:p w14:paraId="1E550EC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</w:tcPr>
          <w:p w14:paraId="4024E00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61B3506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</w:tcPr>
          <w:p w14:paraId="37211DF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549799A3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226226B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2A72EE2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79" w:type="dxa"/>
            <w:shd w:val="clear" w:color="auto" w:fill="F2F2F2"/>
          </w:tcPr>
          <w:p w14:paraId="2211832E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16271B32" w14:textId="14E24CB6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43AA1775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6F52C8F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754B1C83" w14:textId="55F43698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46B643E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46F169FA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5D91B524" w14:textId="367B724A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10BCA12A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2F7F7777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9DF011E" w14:textId="4816D457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3B3AA9F9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139265D8" w14:textId="77777777" w:rsidTr="000A5135">
        <w:trPr>
          <w:trHeight w:val="533"/>
          <w:jc w:val="center"/>
        </w:trPr>
        <w:tc>
          <w:tcPr>
            <w:tcW w:w="0" w:type="auto"/>
          </w:tcPr>
          <w:p w14:paraId="56EDD66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7D48407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79" w:type="dxa"/>
          </w:tcPr>
          <w:p w14:paraId="2B79176E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57DDA411" w14:textId="5F849C45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1308B22D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4FA83526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CEBF8D0" w14:textId="030BD39E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7ED08123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1FF71B8B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33B53F32" w14:textId="65E878D6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</w:tcPr>
          <w:p w14:paraId="2C42AC89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4E1D48C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4B462FEA" w14:textId="36A3AAFE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5EA8FA2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4B63169D" w14:textId="77777777" w:rsidTr="000A5135">
        <w:trPr>
          <w:trHeight w:val="533"/>
          <w:jc w:val="center"/>
        </w:trPr>
        <w:tc>
          <w:tcPr>
            <w:tcW w:w="0" w:type="auto"/>
            <w:shd w:val="clear" w:color="auto" w:fill="F2F2F2"/>
          </w:tcPr>
          <w:p w14:paraId="7259CC9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7A0B5EE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79" w:type="dxa"/>
            <w:shd w:val="clear" w:color="auto" w:fill="F2F2F2"/>
          </w:tcPr>
          <w:p w14:paraId="7D6BDD94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Financial Management</w:t>
            </w:r>
          </w:p>
          <w:p w14:paraId="2144A2DB" w14:textId="2E2060CA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77C1FB95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Hizmet Pazarlaması</w:t>
            </w:r>
          </w:p>
          <w:p w14:paraId="67DD8342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A76164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A76164">
              <w:rPr>
                <w:rFonts w:ascii="Times New Roman" w:hAnsi="Times New Roman"/>
                <w:sz w:val="14"/>
                <w:szCs w:val="14"/>
              </w:rPr>
              <w:t>. Üyesi Mustafa KAPLAN</w:t>
            </w:r>
          </w:p>
          <w:p w14:paraId="6128646D" w14:textId="38015CC2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2270A5AD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Research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Methods</w:t>
            </w:r>
            <w:proofErr w:type="spellEnd"/>
          </w:p>
          <w:p w14:paraId="5690A1F5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aştırma Yöntemleri</w:t>
            </w:r>
          </w:p>
          <w:p w14:paraId="65A1A4A1" w14:textId="05A2121E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Pelin KANTEN-Cemil Meriç K.S.</w:t>
            </w:r>
          </w:p>
        </w:tc>
        <w:tc>
          <w:tcPr>
            <w:tcW w:w="2849" w:type="dxa"/>
            <w:shd w:val="clear" w:color="auto" w:fill="F2F2F2"/>
          </w:tcPr>
          <w:p w14:paraId="3FE3AB97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şletmecilik</w:t>
            </w:r>
          </w:p>
          <w:p w14:paraId="1C3A871D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05359812" w14:textId="0C5E336A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7417AD5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16B74704" w14:textId="77777777" w:rsidTr="000A5135">
        <w:trPr>
          <w:trHeight w:val="49"/>
          <w:jc w:val="center"/>
        </w:trPr>
        <w:tc>
          <w:tcPr>
            <w:tcW w:w="0" w:type="auto"/>
          </w:tcPr>
          <w:p w14:paraId="33675DA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1F818B1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79" w:type="dxa"/>
          </w:tcPr>
          <w:p w14:paraId="5E50907E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47C2CC80" w14:textId="53C408C4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172C12B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05" w:type="dxa"/>
          </w:tcPr>
          <w:p w14:paraId="10D76DAC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9" w:type="dxa"/>
          </w:tcPr>
          <w:p w14:paraId="438EDFED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5B316821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33971BE1" w14:textId="11749C72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471549A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418DB335" w14:textId="77777777" w:rsidTr="000A5135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02C128A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05CFE07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79" w:type="dxa"/>
            <w:shd w:val="clear" w:color="auto" w:fill="F2F2F2"/>
          </w:tcPr>
          <w:p w14:paraId="132735F7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12E2449E" w14:textId="624DFCDA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  <w:shd w:val="clear" w:color="auto" w:fill="F2F2F2"/>
          </w:tcPr>
          <w:p w14:paraId="63B9A1B8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637DF72B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0D6F14A7" w14:textId="728018F7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7067830B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7978076E" w14:textId="4E1B431E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  <w:shd w:val="clear" w:color="auto" w:fill="F2F2F2"/>
          </w:tcPr>
          <w:p w14:paraId="06BC0A37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76E08E82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0CC21315" w14:textId="1FC809B7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  <w:shd w:val="clear" w:color="auto" w:fill="F2F2F2"/>
          </w:tcPr>
          <w:p w14:paraId="0C62B38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2C90FA11" w14:textId="77777777" w:rsidTr="000A5135">
        <w:trPr>
          <w:trHeight w:val="397"/>
          <w:jc w:val="center"/>
        </w:trPr>
        <w:tc>
          <w:tcPr>
            <w:tcW w:w="0" w:type="auto"/>
          </w:tcPr>
          <w:p w14:paraId="7420D37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2A5C721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79" w:type="dxa"/>
          </w:tcPr>
          <w:p w14:paraId="64EA12E8" w14:textId="77777777" w:rsidR="00A76164" w:rsidRPr="00A76164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Muhasebe Bilgi Sistemi</w:t>
            </w:r>
          </w:p>
          <w:p w14:paraId="3790ABC0" w14:textId="02E434B6" w:rsidR="004F20BF" w:rsidRPr="00FB71D9" w:rsidRDefault="00A76164" w:rsidP="00A761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76164">
              <w:rPr>
                <w:rFonts w:ascii="Times New Roman" w:hAnsi="Times New Roman"/>
                <w:sz w:val="14"/>
                <w:szCs w:val="14"/>
              </w:rPr>
              <w:t>Arş. Gör. Dr. Güneş TOPÇU-301</w:t>
            </w:r>
          </w:p>
        </w:tc>
        <w:tc>
          <w:tcPr>
            <w:tcW w:w="2751" w:type="dxa"/>
          </w:tcPr>
          <w:p w14:paraId="0AA94512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1ACB7658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4419B9B8" w14:textId="0A87C74B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</w:tcPr>
          <w:p w14:paraId="5AA7D965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29F6A0EF" w14:textId="744BE0F6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</w:tcPr>
          <w:p w14:paraId="582967F4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Finansal Yönetim</w:t>
            </w:r>
          </w:p>
          <w:p w14:paraId="4785D781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</w:t>
            </w:r>
          </w:p>
          <w:p w14:paraId="7588C989" w14:textId="74A93DDC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988" w:type="dxa"/>
          </w:tcPr>
          <w:p w14:paraId="1BA88F5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11687746" w14:textId="77777777" w:rsidTr="000A5135">
        <w:trPr>
          <w:trHeight w:val="407"/>
          <w:jc w:val="center"/>
        </w:trPr>
        <w:tc>
          <w:tcPr>
            <w:tcW w:w="0" w:type="auto"/>
            <w:shd w:val="clear" w:color="auto" w:fill="F2F2F2"/>
          </w:tcPr>
          <w:p w14:paraId="50D62DC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43A5F4D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79" w:type="dxa"/>
            <w:shd w:val="clear" w:color="auto" w:fill="F2F2F2"/>
          </w:tcPr>
          <w:p w14:paraId="50AED0F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51" w:type="dxa"/>
            <w:shd w:val="clear" w:color="auto" w:fill="F2F2F2"/>
          </w:tcPr>
          <w:p w14:paraId="15F53A00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Yöneylem Araştırması</w:t>
            </w:r>
          </w:p>
          <w:p w14:paraId="7BBEDCDA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5D9487E6" w14:textId="642B82A4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05" w:type="dxa"/>
            <w:shd w:val="clear" w:color="auto" w:fill="F2F2F2"/>
          </w:tcPr>
          <w:p w14:paraId="1E024570" w14:textId="77777777" w:rsidR="000A5135" w:rsidRPr="000A5135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riz ve Stres Yönetimi</w:t>
            </w:r>
          </w:p>
          <w:p w14:paraId="262E646A" w14:textId="582EAE21" w:rsidR="004F20BF" w:rsidRPr="00FB71D9" w:rsidRDefault="000A5135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1</w:t>
            </w:r>
          </w:p>
        </w:tc>
        <w:tc>
          <w:tcPr>
            <w:tcW w:w="2849" w:type="dxa"/>
            <w:shd w:val="clear" w:color="auto" w:fill="F2F2F2"/>
          </w:tcPr>
          <w:p w14:paraId="5CCEF28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88" w:type="dxa"/>
            <w:shd w:val="clear" w:color="auto" w:fill="F2F2F2"/>
          </w:tcPr>
          <w:p w14:paraId="0A3AEB7B" w14:textId="77777777" w:rsidR="004F20BF" w:rsidRPr="00FB71D9" w:rsidRDefault="004F20BF" w:rsidP="007C181B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43129A4E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tbl>
      <w:tblPr>
        <w:tblW w:w="1370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33"/>
        <w:gridCol w:w="2558"/>
        <w:gridCol w:w="2729"/>
        <w:gridCol w:w="2783"/>
        <w:gridCol w:w="2826"/>
        <w:gridCol w:w="1972"/>
      </w:tblGrid>
      <w:tr w:rsidR="004F20BF" w:rsidRPr="00FB71D9" w14:paraId="07D82994" w14:textId="77777777" w:rsidTr="000A5135">
        <w:trPr>
          <w:trHeight w:val="135"/>
          <w:jc w:val="center"/>
        </w:trPr>
        <w:tc>
          <w:tcPr>
            <w:tcW w:w="0" w:type="auto"/>
          </w:tcPr>
          <w:p w14:paraId="3BB6846B" w14:textId="5EDCE146" w:rsidR="004F20BF" w:rsidRPr="00FB71D9" w:rsidRDefault="004F20BF" w:rsidP="007C181B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2558" w:type="dxa"/>
          </w:tcPr>
          <w:p w14:paraId="6402CDC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29" w:type="dxa"/>
          </w:tcPr>
          <w:p w14:paraId="5A9DC52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783" w:type="dxa"/>
          </w:tcPr>
          <w:p w14:paraId="71A246C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26" w:type="dxa"/>
          </w:tcPr>
          <w:p w14:paraId="7982550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1972" w:type="dxa"/>
          </w:tcPr>
          <w:p w14:paraId="1804B67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F20BF" w:rsidRPr="00FB71D9" w14:paraId="291FF09F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0ABFD76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7CB74C9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58" w:type="dxa"/>
            <w:shd w:val="clear" w:color="auto" w:fill="F2F2F2"/>
          </w:tcPr>
          <w:p w14:paraId="1F01B28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1F2A4966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344E808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42A6B1C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  <w:shd w:val="clear" w:color="auto" w:fill="F2F2F2"/>
          </w:tcPr>
          <w:p w14:paraId="0FFE481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06F41317" w14:textId="77777777" w:rsidTr="000A5135">
        <w:trPr>
          <w:trHeight w:val="406"/>
          <w:jc w:val="center"/>
        </w:trPr>
        <w:tc>
          <w:tcPr>
            <w:tcW w:w="0" w:type="auto"/>
          </w:tcPr>
          <w:p w14:paraId="495ED6EF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56685A20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58" w:type="dxa"/>
          </w:tcPr>
          <w:p w14:paraId="7C566C8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1A8DFD90" w14:textId="7EF1D9D1" w:rsidR="004F20BF" w:rsidRPr="00FB71D9" w:rsidRDefault="004F20BF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54454FA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</w:tcPr>
          <w:p w14:paraId="020DD1C7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</w:tcPr>
          <w:p w14:paraId="6735686D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5DE37CA7" w14:textId="77777777" w:rsidTr="000A5135">
        <w:trPr>
          <w:trHeight w:val="396"/>
          <w:jc w:val="center"/>
        </w:trPr>
        <w:tc>
          <w:tcPr>
            <w:tcW w:w="0" w:type="auto"/>
            <w:shd w:val="clear" w:color="auto" w:fill="F2F2F2"/>
          </w:tcPr>
          <w:p w14:paraId="5C8D1CA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2C909DC4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58" w:type="dxa"/>
            <w:shd w:val="clear" w:color="auto" w:fill="F2F2F2"/>
          </w:tcPr>
          <w:p w14:paraId="4301280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1E69FE8C" w14:textId="1F3E1C31" w:rsidR="004F20BF" w:rsidRPr="00FB71D9" w:rsidRDefault="004F20BF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6356FE7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1B6C6775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  <w:shd w:val="clear" w:color="auto" w:fill="F2F2F2"/>
          </w:tcPr>
          <w:p w14:paraId="28C9B9A3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F20BF" w:rsidRPr="00FB71D9" w14:paraId="48F30A85" w14:textId="77777777" w:rsidTr="000A5135">
        <w:trPr>
          <w:trHeight w:val="396"/>
          <w:jc w:val="center"/>
        </w:trPr>
        <w:tc>
          <w:tcPr>
            <w:tcW w:w="0" w:type="auto"/>
          </w:tcPr>
          <w:p w14:paraId="7B31F5B8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46AC98F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58" w:type="dxa"/>
          </w:tcPr>
          <w:p w14:paraId="66761992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5BBFD2F3" w14:textId="2CCC419E" w:rsidR="004F20BF" w:rsidRPr="00FB71D9" w:rsidRDefault="004F20BF" w:rsidP="000A513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690C971B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</w:tcPr>
          <w:p w14:paraId="230DD70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</w:tcPr>
          <w:p w14:paraId="64FFEB4E" w14:textId="77777777" w:rsidR="004F20BF" w:rsidRPr="00FB71D9" w:rsidRDefault="004F20BF" w:rsidP="007C181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274EAD21" w14:textId="77777777" w:rsidTr="000A5135">
        <w:trPr>
          <w:trHeight w:val="406"/>
          <w:jc w:val="center"/>
        </w:trPr>
        <w:tc>
          <w:tcPr>
            <w:tcW w:w="0" w:type="auto"/>
            <w:shd w:val="clear" w:color="auto" w:fill="F2F2F2"/>
          </w:tcPr>
          <w:p w14:paraId="2EE75B7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proofErr w:type="gramStart"/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  <w:proofErr w:type="gramEnd"/>
          </w:p>
          <w:p w14:paraId="7CACEB8C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58" w:type="dxa"/>
            <w:shd w:val="clear" w:color="auto" w:fill="F2F2F2"/>
          </w:tcPr>
          <w:p w14:paraId="10D55BB7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40C3B0B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642C26B6" w14:textId="2E5F0D8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0CD60CE8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6F6556E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0AB9CC45" w14:textId="1DC3935E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14DE181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3FFD86CB" w14:textId="77777777" w:rsidTr="000A5135">
        <w:trPr>
          <w:trHeight w:val="396"/>
          <w:jc w:val="center"/>
        </w:trPr>
        <w:tc>
          <w:tcPr>
            <w:tcW w:w="0" w:type="auto"/>
          </w:tcPr>
          <w:p w14:paraId="10549A1E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8A91D2F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58" w:type="dxa"/>
          </w:tcPr>
          <w:p w14:paraId="2AD154F7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3BE4ECE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3BB546BF" w14:textId="5860FCE9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</w:tcPr>
          <w:p w14:paraId="3467DE0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</w:tcPr>
          <w:p w14:paraId="72F94082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0FBCDDA7" w14:textId="5F2CA061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</w:tcPr>
          <w:p w14:paraId="5B900ADC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5D12FE05" w14:textId="77777777" w:rsidTr="000A5135">
        <w:trPr>
          <w:trHeight w:val="272"/>
          <w:jc w:val="center"/>
        </w:trPr>
        <w:tc>
          <w:tcPr>
            <w:tcW w:w="0" w:type="auto"/>
            <w:shd w:val="clear" w:color="auto" w:fill="F2F2F2"/>
          </w:tcPr>
          <w:p w14:paraId="7C28F0A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49A5783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58" w:type="dxa"/>
            <w:shd w:val="clear" w:color="auto" w:fill="F2F2F2"/>
          </w:tcPr>
          <w:p w14:paraId="6C0169FC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1BD349D1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0D4BD57F" w14:textId="13C3A23B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314A20CF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4E118B78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03D97D78" w14:textId="12205975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49AF170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412896CF" w14:textId="77777777" w:rsidTr="000A5135">
        <w:trPr>
          <w:trHeight w:val="68"/>
          <w:jc w:val="center"/>
        </w:trPr>
        <w:tc>
          <w:tcPr>
            <w:tcW w:w="0" w:type="auto"/>
          </w:tcPr>
          <w:p w14:paraId="3CA7F28A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1210611E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58" w:type="dxa"/>
          </w:tcPr>
          <w:p w14:paraId="5650BAE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721EEFE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196A6C3B" w14:textId="27E675C5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</w:tcPr>
          <w:p w14:paraId="22C6CCFB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64AB54DE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FB27FD7" w14:textId="1BE3A483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</w:tcPr>
          <w:p w14:paraId="4B51A23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3DDF3FF6" w14:textId="15C89F1A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</w:tcPr>
          <w:p w14:paraId="0171B58A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024E1A5F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38A58693" w14:textId="09565A93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0C9DD400" w14:textId="77777777" w:rsidTr="000A5135">
        <w:trPr>
          <w:trHeight w:val="677"/>
          <w:jc w:val="center"/>
        </w:trPr>
        <w:tc>
          <w:tcPr>
            <w:tcW w:w="0" w:type="auto"/>
            <w:shd w:val="clear" w:color="auto" w:fill="F2F2F2"/>
          </w:tcPr>
          <w:p w14:paraId="4D2E622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07779184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58" w:type="dxa"/>
            <w:shd w:val="clear" w:color="auto" w:fill="F2F2F2"/>
          </w:tcPr>
          <w:p w14:paraId="249A9B1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5A3C89C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11161C4B" w14:textId="5F7E4CE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18482A96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42B6482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23967EF5" w14:textId="65FA9A2B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  <w:shd w:val="clear" w:color="auto" w:fill="F2F2F2"/>
          </w:tcPr>
          <w:p w14:paraId="2F0224D9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5F9134E6" w14:textId="004C71C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5A6BC254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730B0A0C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60A748B9" w14:textId="098D600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25B34905" w14:textId="77777777" w:rsidTr="000A5135">
        <w:trPr>
          <w:trHeight w:val="666"/>
          <w:jc w:val="center"/>
        </w:trPr>
        <w:tc>
          <w:tcPr>
            <w:tcW w:w="0" w:type="auto"/>
          </w:tcPr>
          <w:p w14:paraId="1DDAC1F8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6C5002E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58" w:type="dxa"/>
          </w:tcPr>
          <w:p w14:paraId="0B59258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76010C7F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548B965B" w14:textId="21495249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</w:tcPr>
          <w:p w14:paraId="0A13FD7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35C2626D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BEED6D4" w14:textId="7D46B953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</w:tcPr>
          <w:p w14:paraId="0FB583B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54B469BE" w14:textId="418A9B3C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</w:tcPr>
          <w:p w14:paraId="718213B4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263AE34B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284978FD" w14:textId="3C2E744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54490EB7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6A0506C0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0</w:t>
            </w:r>
          </w:p>
          <w:p w14:paraId="5DE0EDF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15</w:t>
            </w:r>
          </w:p>
        </w:tc>
        <w:tc>
          <w:tcPr>
            <w:tcW w:w="2558" w:type="dxa"/>
            <w:shd w:val="clear" w:color="auto" w:fill="F2F2F2"/>
          </w:tcPr>
          <w:p w14:paraId="1915B3A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709A243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646B8F24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0D5F576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  <w:shd w:val="clear" w:color="auto" w:fill="F2F2F2"/>
          </w:tcPr>
          <w:p w14:paraId="1DA8156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65E2AC4B" w14:textId="77777777" w:rsidTr="000A5135">
        <w:trPr>
          <w:trHeight w:val="271"/>
          <w:jc w:val="center"/>
        </w:trPr>
        <w:tc>
          <w:tcPr>
            <w:tcW w:w="0" w:type="auto"/>
          </w:tcPr>
          <w:p w14:paraId="11C67294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0</w:t>
            </w:r>
          </w:p>
          <w:p w14:paraId="0526410E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05</w:t>
            </w:r>
          </w:p>
        </w:tc>
        <w:tc>
          <w:tcPr>
            <w:tcW w:w="2558" w:type="dxa"/>
          </w:tcPr>
          <w:p w14:paraId="279A6CC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6A4C256C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0644883D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</w:tcPr>
          <w:p w14:paraId="0E2B442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</w:tcPr>
          <w:p w14:paraId="2CE19A21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3798FA10" w14:textId="77777777" w:rsidTr="000A5135">
        <w:trPr>
          <w:trHeight w:val="666"/>
          <w:jc w:val="center"/>
        </w:trPr>
        <w:tc>
          <w:tcPr>
            <w:tcW w:w="0" w:type="auto"/>
            <w:shd w:val="clear" w:color="auto" w:fill="F2F2F2"/>
          </w:tcPr>
          <w:p w14:paraId="43F89DF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33D051EA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58" w:type="dxa"/>
            <w:shd w:val="clear" w:color="auto" w:fill="F2F2F2"/>
          </w:tcPr>
          <w:p w14:paraId="143CDF3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7E4BA5C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59E3414B" w14:textId="3723C5F8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324E279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7E4CB86D" w14:textId="7B516494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3F98F4FF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Uluslararası Pazarlama </w:t>
            </w:r>
          </w:p>
          <w:p w14:paraId="69FBB9A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790DD511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Çöbiltum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604C3A29" w14:textId="22B3DD1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26" w:type="dxa"/>
            <w:shd w:val="clear" w:color="auto" w:fill="F2F2F2"/>
          </w:tcPr>
          <w:p w14:paraId="6CB79381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67602DCE" w14:textId="59A29A1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09E86ED9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34F12073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6FCA1BCA" w14:textId="2176A4AD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6E517588" w14:textId="77777777" w:rsidTr="000A5135">
        <w:trPr>
          <w:trHeight w:val="666"/>
          <w:jc w:val="center"/>
        </w:trPr>
        <w:tc>
          <w:tcPr>
            <w:tcW w:w="0" w:type="auto"/>
          </w:tcPr>
          <w:p w14:paraId="02BDFE06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DC6E73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58" w:type="dxa"/>
          </w:tcPr>
          <w:p w14:paraId="7A50854C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7E16A94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62A154A4" w14:textId="4668B53A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</w:tcPr>
          <w:p w14:paraId="3FE527D2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62390DBD" w14:textId="5535691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</w:tcPr>
          <w:p w14:paraId="47C5CBB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Uluslararası Pazarlama </w:t>
            </w:r>
          </w:p>
          <w:p w14:paraId="0A2514E8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4B9FD190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Çöbiltum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1D0F6A8" w14:textId="4D374D84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26" w:type="dxa"/>
          </w:tcPr>
          <w:p w14:paraId="0DCE17DD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0893738F" w14:textId="367635D4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</w:tcPr>
          <w:p w14:paraId="1DA7049E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2B68ECC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1BC4F757" w14:textId="73505DCA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27D12B3F" w14:textId="77777777" w:rsidTr="000A5135">
        <w:trPr>
          <w:trHeight w:val="666"/>
          <w:jc w:val="center"/>
        </w:trPr>
        <w:tc>
          <w:tcPr>
            <w:tcW w:w="0" w:type="auto"/>
            <w:shd w:val="clear" w:color="auto" w:fill="F2F2F2"/>
          </w:tcPr>
          <w:p w14:paraId="4616D3B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74C44614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58" w:type="dxa"/>
            <w:shd w:val="clear" w:color="auto" w:fill="F2F2F2"/>
          </w:tcPr>
          <w:p w14:paraId="39FD40F8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ermaye Piyasaları ve Menkul Değer Yönetimi</w:t>
            </w:r>
          </w:p>
          <w:p w14:paraId="43B24E33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28C1551E" w14:textId="2A6EC7C8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29" w:type="dxa"/>
            <w:shd w:val="clear" w:color="auto" w:fill="F2F2F2"/>
          </w:tcPr>
          <w:p w14:paraId="7D0EAF30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1BEB3073" w14:textId="3763B7FA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Doç. Dr. Ali Şahin ÖRNEK-302</w:t>
            </w:r>
          </w:p>
        </w:tc>
        <w:tc>
          <w:tcPr>
            <w:tcW w:w="2783" w:type="dxa"/>
            <w:shd w:val="clear" w:color="auto" w:fill="F2F2F2"/>
          </w:tcPr>
          <w:p w14:paraId="5DA59060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Uluslararası Pazarlama </w:t>
            </w:r>
          </w:p>
          <w:p w14:paraId="33A0A165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1. v 2. öğretim birleşik)</w:t>
            </w:r>
          </w:p>
          <w:p w14:paraId="345C7676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(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Çöbiltum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28AE695F" w14:textId="5A394D61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Erkan BİL</w:t>
            </w:r>
          </w:p>
        </w:tc>
        <w:tc>
          <w:tcPr>
            <w:tcW w:w="2826" w:type="dxa"/>
            <w:shd w:val="clear" w:color="auto" w:fill="F2F2F2"/>
          </w:tcPr>
          <w:p w14:paraId="6FFBD6DC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460D20D3" w14:textId="2B6EB5C0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Arş. Gör. Dr. Güneş TOPÇU-302</w:t>
            </w:r>
          </w:p>
        </w:tc>
        <w:tc>
          <w:tcPr>
            <w:tcW w:w="1972" w:type="dxa"/>
            <w:shd w:val="clear" w:color="auto" w:fill="F2F2F2"/>
          </w:tcPr>
          <w:p w14:paraId="6D2B03DE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264054A9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Filiz MUTLU YILDIRIM</w:t>
            </w:r>
          </w:p>
          <w:p w14:paraId="00B12B27" w14:textId="0CFC985C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</w:tr>
      <w:tr w:rsidR="006500CF" w:rsidRPr="00FB71D9" w14:paraId="04AAA5D3" w14:textId="77777777" w:rsidTr="000A5135">
        <w:trPr>
          <w:trHeight w:val="49"/>
          <w:jc w:val="center"/>
        </w:trPr>
        <w:tc>
          <w:tcPr>
            <w:tcW w:w="0" w:type="auto"/>
          </w:tcPr>
          <w:p w14:paraId="1E74CC9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bookmarkStart w:id="0" w:name="_GoBack" w:colFirst="4" w:colLast="4"/>
            <w:proofErr w:type="gramStart"/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  <w:proofErr w:type="gramEnd"/>
          </w:p>
          <w:p w14:paraId="01D9340E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58" w:type="dxa"/>
          </w:tcPr>
          <w:p w14:paraId="04AEB699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3D9FBB94" w14:textId="5453C9D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214AED47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3EBE121" w14:textId="527D7729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</w:tcPr>
          <w:p w14:paraId="2CF83FAD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7B28830E" w14:textId="4AAF8B6A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</w:tcPr>
          <w:p w14:paraId="5C38A8A5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bookmarkEnd w:id="0"/>
      <w:tr w:rsidR="006500CF" w:rsidRPr="00FB71D9" w14:paraId="71EFC643" w14:textId="77777777" w:rsidTr="000A5135">
        <w:trPr>
          <w:trHeight w:val="396"/>
          <w:jc w:val="center"/>
        </w:trPr>
        <w:tc>
          <w:tcPr>
            <w:tcW w:w="0" w:type="auto"/>
            <w:shd w:val="clear" w:color="auto" w:fill="F2F2F2"/>
          </w:tcPr>
          <w:p w14:paraId="21A84800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4FDEF241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58" w:type="dxa"/>
            <w:shd w:val="clear" w:color="auto" w:fill="F2F2F2"/>
          </w:tcPr>
          <w:p w14:paraId="370081AE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297BB06D" w14:textId="2D732375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66A2279A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092C12A1" w14:textId="75D61FF9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  <w:shd w:val="clear" w:color="auto" w:fill="F2F2F2"/>
          </w:tcPr>
          <w:p w14:paraId="4B844ADB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7AD35379" w14:textId="2D389C3C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  <w:shd w:val="clear" w:color="auto" w:fill="F2F2F2"/>
          </w:tcPr>
          <w:p w14:paraId="18363083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71FCE930" w14:textId="77777777" w:rsidTr="000A5135">
        <w:trPr>
          <w:trHeight w:val="406"/>
          <w:jc w:val="center"/>
        </w:trPr>
        <w:tc>
          <w:tcPr>
            <w:tcW w:w="0" w:type="auto"/>
          </w:tcPr>
          <w:p w14:paraId="1695ECC8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10A972A0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58" w:type="dxa"/>
          </w:tcPr>
          <w:p w14:paraId="4F9F1FEB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</w:tcPr>
          <w:p w14:paraId="26985244" w14:textId="35241DFD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</w:tcPr>
          <w:p w14:paraId="6358614F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C98B0A7" w14:textId="509A053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Abdullah KIRAY-302</w:t>
            </w:r>
          </w:p>
        </w:tc>
        <w:tc>
          <w:tcPr>
            <w:tcW w:w="2826" w:type="dxa"/>
          </w:tcPr>
          <w:p w14:paraId="6FCE7A1E" w14:textId="77777777" w:rsidR="006500CF" w:rsidRPr="000A5135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>Satış Yönetimi</w:t>
            </w:r>
          </w:p>
          <w:p w14:paraId="48BDC81D" w14:textId="5F2FC64F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A5135">
              <w:rPr>
                <w:rFonts w:ascii="Times New Roman" w:hAnsi="Times New Roman"/>
                <w:sz w:val="14"/>
                <w:szCs w:val="14"/>
              </w:rPr>
              <w:t xml:space="preserve">Dr. </w:t>
            </w:r>
            <w:proofErr w:type="spellStart"/>
            <w:r w:rsidRPr="000A5135">
              <w:rPr>
                <w:rFonts w:ascii="Times New Roman" w:hAnsi="Times New Roman"/>
                <w:sz w:val="14"/>
                <w:szCs w:val="14"/>
              </w:rPr>
              <w:t>Öğr</w:t>
            </w:r>
            <w:proofErr w:type="spellEnd"/>
            <w:r w:rsidRPr="000A5135">
              <w:rPr>
                <w:rFonts w:ascii="Times New Roman" w:hAnsi="Times New Roman"/>
                <w:sz w:val="14"/>
                <w:szCs w:val="14"/>
              </w:rPr>
              <w:t>. Üyesi Mustafa KAPLAN-302</w:t>
            </w:r>
          </w:p>
        </w:tc>
        <w:tc>
          <w:tcPr>
            <w:tcW w:w="1972" w:type="dxa"/>
          </w:tcPr>
          <w:p w14:paraId="33B2EB62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00CF" w:rsidRPr="00FB71D9" w14:paraId="0163F436" w14:textId="77777777" w:rsidTr="000A5135">
        <w:trPr>
          <w:trHeight w:val="260"/>
          <w:jc w:val="center"/>
        </w:trPr>
        <w:tc>
          <w:tcPr>
            <w:tcW w:w="0" w:type="auto"/>
            <w:shd w:val="clear" w:color="auto" w:fill="F2F2F2"/>
          </w:tcPr>
          <w:p w14:paraId="0E8AC76F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7D119D80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58" w:type="dxa"/>
            <w:shd w:val="clear" w:color="auto" w:fill="F2F2F2"/>
          </w:tcPr>
          <w:p w14:paraId="27D42FD6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29" w:type="dxa"/>
            <w:shd w:val="clear" w:color="auto" w:fill="F2F2F2"/>
          </w:tcPr>
          <w:p w14:paraId="123BF3CB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3" w:type="dxa"/>
            <w:shd w:val="clear" w:color="auto" w:fill="F2F2F2"/>
          </w:tcPr>
          <w:p w14:paraId="21047E6D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6" w:type="dxa"/>
            <w:shd w:val="clear" w:color="auto" w:fill="F2F2F2"/>
          </w:tcPr>
          <w:p w14:paraId="4472E09B" w14:textId="77777777" w:rsidR="006500CF" w:rsidRPr="00FB71D9" w:rsidRDefault="006500CF" w:rsidP="006500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972" w:type="dxa"/>
            <w:shd w:val="clear" w:color="auto" w:fill="F2F2F2"/>
          </w:tcPr>
          <w:p w14:paraId="061F7F51" w14:textId="77777777" w:rsidR="006500CF" w:rsidRPr="00FB71D9" w:rsidRDefault="006500CF" w:rsidP="006500CF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29C6E6A" w14:textId="77777777" w:rsidR="004F20BF" w:rsidRPr="00FB71D9" w:rsidRDefault="004F20BF" w:rsidP="004F20BF">
      <w:pPr>
        <w:rPr>
          <w:rFonts w:ascii="Times New Roman" w:hAnsi="Times New Roman"/>
          <w:sz w:val="14"/>
          <w:szCs w:val="14"/>
        </w:rPr>
      </w:pPr>
    </w:p>
    <w:sectPr w:rsidR="004F20BF" w:rsidRPr="00FB71D9" w:rsidSect="007919A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343D6" w14:textId="77777777" w:rsidR="00F6389F" w:rsidRDefault="00F6389F" w:rsidP="00197788">
      <w:pPr>
        <w:spacing w:after="0" w:line="240" w:lineRule="auto"/>
      </w:pPr>
      <w:r>
        <w:separator/>
      </w:r>
    </w:p>
  </w:endnote>
  <w:endnote w:type="continuationSeparator" w:id="0">
    <w:p w14:paraId="3835F02A" w14:textId="77777777" w:rsidR="00F6389F" w:rsidRDefault="00F6389F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9B5A3" w14:textId="77777777" w:rsidR="00F6389F" w:rsidRDefault="00F6389F" w:rsidP="00197788">
      <w:pPr>
        <w:spacing w:after="0" w:line="240" w:lineRule="auto"/>
      </w:pPr>
      <w:r>
        <w:separator/>
      </w:r>
    </w:p>
  </w:footnote>
  <w:footnote w:type="continuationSeparator" w:id="0">
    <w:p w14:paraId="16430FEA" w14:textId="77777777" w:rsidR="00F6389F" w:rsidRDefault="00F6389F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D8234" w14:textId="7EA21326" w:rsidR="0048727F" w:rsidRPr="00956EA1" w:rsidRDefault="004F20BF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ŞLETME </w:t>
    </w:r>
    <w:r w:rsidR="006D51B3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A5135"/>
    <w:rsid w:val="000B58DB"/>
    <w:rsid w:val="001215AF"/>
    <w:rsid w:val="00197788"/>
    <w:rsid w:val="001A5644"/>
    <w:rsid w:val="001C57CE"/>
    <w:rsid w:val="001D3C5D"/>
    <w:rsid w:val="002200AB"/>
    <w:rsid w:val="002F050B"/>
    <w:rsid w:val="002F3850"/>
    <w:rsid w:val="00345DCC"/>
    <w:rsid w:val="003700BE"/>
    <w:rsid w:val="003E3290"/>
    <w:rsid w:val="003E3D19"/>
    <w:rsid w:val="003E5B5E"/>
    <w:rsid w:val="003F0E44"/>
    <w:rsid w:val="00437D66"/>
    <w:rsid w:val="004553FD"/>
    <w:rsid w:val="004B6EFE"/>
    <w:rsid w:val="004D1443"/>
    <w:rsid w:val="004D7519"/>
    <w:rsid w:val="004F20BF"/>
    <w:rsid w:val="00547239"/>
    <w:rsid w:val="005E0817"/>
    <w:rsid w:val="00616221"/>
    <w:rsid w:val="0063335C"/>
    <w:rsid w:val="006500CF"/>
    <w:rsid w:val="006D51B3"/>
    <w:rsid w:val="00707ED7"/>
    <w:rsid w:val="00743EFC"/>
    <w:rsid w:val="007A373F"/>
    <w:rsid w:val="008053E8"/>
    <w:rsid w:val="00832B46"/>
    <w:rsid w:val="00854481"/>
    <w:rsid w:val="00896276"/>
    <w:rsid w:val="008F34F8"/>
    <w:rsid w:val="00944E04"/>
    <w:rsid w:val="00955EA4"/>
    <w:rsid w:val="009F4A53"/>
    <w:rsid w:val="00A1460B"/>
    <w:rsid w:val="00A174D9"/>
    <w:rsid w:val="00A34C95"/>
    <w:rsid w:val="00A704ED"/>
    <w:rsid w:val="00A76164"/>
    <w:rsid w:val="00AD7A9C"/>
    <w:rsid w:val="00B25976"/>
    <w:rsid w:val="00B337F0"/>
    <w:rsid w:val="00B4313C"/>
    <w:rsid w:val="00B57CDB"/>
    <w:rsid w:val="00B81734"/>
    <w:rsid w:val="00BA006F"/>
    <w:rsid w:val="00BB308F"/>
    <w:rsid w:val="00BD1602"/>
    <w:rsid w:val="00BD3994"/>
    <w:rsid w:val="00C24C69"/>
    <w:rsid w:val="00CD4973"/>
    <w:rsid w:val="00D21DF3"/>
    <w:rsid w:val="00F17EA8"/>
    <w:rsid w:val="00F6389F"/>
    <w:rsid w:val="00F82C21"/>
    <w:rsid w:val="00FB71D9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912</Words>
  <Characters>10905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Windows Kullanıcısı</cp:lastModifiedBy>
  <cp:revision>8</cp:revision>
  <dcterms:created xsi:type="dcterms:W3CDTF">2021-10-04T11:53:00Z</dcterms:created>
  <dcterms:modified xsi:type="dcterms:W3CDTF">2021-10-07T10:59:00Z</dcterms:modified>
</cp:coreProperties>
</file>